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D68CD" w14:textId="77777777" w:rsidR="00476D2A" w:rsidRDefault="00000000">
      <w:pPr>
        <w:pStyle w:val="Title"/>
      </w:pPr>
      <w:r>
        <w:t>Отчёта по лабораторной работе 8</w:t>
      </w:r>
    </w:p>
    <w:p w14:paraId="2A1A5E0F" w14:textId="24AEF200" w:rsidR="00476D2A" w:rsidRDefault="00000000">
      <w:pPr>
        <w:pStyle w:val="Subtitle"/>
      </w:pPr>
      <w:r>
        <w:t>Команды безусловного и условного переходов в Nasm. Программирование ветвлений</w:t>
      </w:r>
    </w:p>
    <w:p w14:paraId="6686BD51" w14:textId="1E5AD93D" w:rsidR="00BD2027" w:rsidRPr="00BD2027" w:rsidRDefault="00BD2027" w:rsidP="00BD2027">
      <w:pPr>
        <w:spacing w:before="1"/>
        <w:ind w:left="225" w:right="283"/>
        <w:jc w:val="center"/>
        <w:rPr>
          <w:rFonts w:ascii="Times New Roman" w:hAnsi="Times New Roman" w:cs="Times New Roman"/>
          <w:w w:val="110"/>
          <w:sz w:val="34"/>
        </w:rPr>
      </w:pPr>
      <w:r w:rsidRPr="00BD2027">
        <w:rPr>
          <w:rFonts w:ascii="Times New Roman" w:hAnsi="Times New Roman" w:cs="Times New Roman"/>
          <w:w w:val="110"/>
          <w:sz w:val="34"/>
        </w:rPr>
        <w:t>Авинаш де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30639395"/>
        <w:docPartObj>
          <w:docPartGallery w:val="Table of Contents"/>
          <w:docPartUnique/>
        </w:docPartObj>
      </w:sdtPr>
      <w:sdtContent>
        <w:p w14:paraId="54A33438" w14:textId="77777777" w:rsidR="00476D2A" w:rsidRDefault="00000000">
          <w:pPr>
            <w:pStyle w:val="TOCHeading"/>
          </w:pPr>
          <w:r>
            <w:t>Содержание</w:t>
          </w:r>
        </w:p>
        <w:p w14:paraId="1417294E" w14:textId="77777777" w:rsidR="00BD2027" w:rsidRDefault="0000000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8529011" w:history="1">
            <w:r w:rsidR="00BD2027" w:rsidRPr="00F7799B">
              <w:rPr>
                <w:rStyle w:val="Hyperlink"/>
                <w:noProof/>
              </w:rPr>
              <w:t>1</w:t>
            </w:r>
            <w:r w:rsidR="00BD2027">
              <w:rPr>
                <w:noProof/>
              </w:rPr>
              <w:tab/>
            </w:r>
            <w:r w:rsidR="00BD2027" w:rsidRPr="00F7799B">
              <w:rPr>
                <w:rStyle w:val="Hyperlink"/>
                <w:noProof/>
              </w:rPr>
              <w:t>Цель работы</w:t>
            </w:r>
            <w:r w:rsidR="00BD2027">
              <w:rPr>
                <w:noProof/>
                <w:webHidden/>
              </w:rPr>
              <w:tab/>
            </w:r>
            <w:r w:rsidR="00BD2027">
              <w:rPr>
                <w:noProof/>
                <w:webHidden/>
              </w:rPr>
              <w:fldChar w:fldCharType="begin"/>
            </w:r>
            <w:r w:rsidR="00BD2027">
              <w:rPr>
                <w:noProof/>
                <w:webHidden/>
              </w:rPr>
              <w:instrText xml:space="preserve"> PAGEREF _Toc128529011 \h </w:instrText>
            </w:r>
            <w:r w:rsidR="00BD2027">
              <w:rPr>
                <w:noProof/>
                <w:webHidden/>
              </w:rPr>
            </w:r>
            <w:r w:rsidR="00BD2027">
              <w:rPr>
                <w:noProof/>
                <w:webHidden/>
              </w:rPr>
              <w:fldChar w:fldCharType="separate"/>
            </w:r>
            <w:r w:rsidR="00BD2027">
              <w:rPr>
                <w:noProof/>
                <w:webHidden/>
              </w:rPr>
              <w:t>1</w:t>
            </w:r>
            <w:r w:rsidR="00BD2027">
              <w:rPr>
                <w:noProof/>
                <w:webHidden/>
              </w:rPr>
              <w:fldChar w:fldCharType="end"/>
            </w:r>
          </w:hyperlink>
        </w:p>
        <w:p w14:paraId="57984A76" w14:textId="77777777" w:rsidR="00BD2027" w:rsidRDefault="00BD2027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28529012" w:history="1">
            <w:r w:rsidRPr="00F7799B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F7799B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9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6D6265" w14:textId="77777777" w:rsidR="00BD2027" w:rsidRDefault="00BD2027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28529013" w:history="1">
            <w:r w:rsidRPr="00F7799B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F7799B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9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461C7" w14:textId="77777777" w:rsidR="00BD2027" w:rsidRDefault="00BD2027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28529014" w:history="1">
            <w:r w:rsidRPr="00F7799B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F7799B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9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80C20" w14:textId="77777777" w:rsidR="00BD2027" w:rsidRDefault="00BD2027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28529015" w:history="1">
            <w:r w:rsidRPr="00F7799B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F7799B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9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5F2A0" w14:textId="77777777" w:rsidR="00BD2027" w:rsidRDefault="00BD202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8529016" w:history="1">
            <w:r w:rsidRPr="00F7799B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9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9DD82" w14:textId="77777777" w:rsidR="00476D2A" w:rsidRDefault="00000000">
          <w:r>
            <w:fldChar w:fldCharType="end"/>
          </w:r>
        </w:p>
      </w:sdtContent>
    </w:sdt>
    <w:p w14:paraId="1CB3A7F5" w14:textId="77777777" w:rsidR="00476D2A" w:rsidRDefault="00000000">
      <w:pPr>
        <w:pStyle w:val="Heading1"/>
      </w:pPr>
      <w:bookmarkStart w:id="0" w:name="цель-работы"/>
      <w:bookmarkStart w:id="1" w:name="_Toc128529011"/>
      <w:r>
        <w:rPr>
          <w:rStyle w:val="SectionNumber"/>
        </w:rPr>
        <w:t>1</w:t>
      </w:r>
      <w:r>
        <w:tab/>
        <w:t>Цель работы</w:t>
      </w:r>
      <w:bookmarkEnd w:id="1"/>
    </w:p>
    <w:p w14:paraId="333F32C7" w14:textId="77777777" w:rsidR="00476D2A" w:rsidRDefault="00000000">
      <w:pPr>
        <w:pStyle w:val="FirstParagraph"/>
      </w:pPr>
      <w:r>
        <w:t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p w14:paraId="1A8BCECB" w14:textId="77777777" w:rsidR="00476D2A" w:rsidRDefault="00000000">
      <w:pPr>
        <w:pStyle w:val="Heading1"/>
      </w:pPr>
      <w:bookmarkStart w:id="2" w:name="задание"/>
      <w:bookmarkStart w:id="3" w:name="_Toc128529012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088F4B4" w14:textId="77777777" w:rsidR="00476D2A" w:rsidRDefault="00000000">
      <w:pPr>
        <w:numPr>
          <w:ilvl w:val="0"/>
          <w:numId w:val="2"/>
        </w:numPr>
      </w:pPr>
      <w:r>
        <w:t>Изучите примеры программ.</w:t>
      </w:r>
    </w:p>
    <w:p w14:paraId="21203E49" w14:textId="77777777" w:rsidR="00476D2A" w:rsidRDefault="00000000">
      <w:pPr>
        <w:numPr>
          <w:ilvl w:val="0"/>
          <w:numId w:val="2"/>
        </w:numPr>
      </w:pPr>
      <w:r>
        <w:t>Изучите файл листинга.</w:t>
      </w:r>
    </w:p>
    <w:p w14:paraId="6D024664" w14:textId="77777777" w:rsidR="00476D2A" w:rsidRDefault="00000000">
      <w:pPr>
        <w:numPr>
          <w:ilvl w:val="0"/>
          <w:numId w:val="2"/>
        </w:numPr>
      </w:pPr>
      <w:r>
        <w:t>Напишите программу нахождения наименьшей из 3 целочисленных переменных a,b и c. Значения переменных выбрать из табл. 8.5 в соответствии с вариантом, полученным при выполнении лабораторной работы № 7. Создайте исполняемый файл и проверьте его работу</w:t>
      </w:r>
    </w:p>
    <w:p w14:paraId="0B5367CD" w14:textId="77777777" w:rsidR="00476D2A" w:rsidRDefault="00000000">
      <w:pPr>
        <w:numPr>
          <w:ilvl w:val="0"/>
          <w:numId w:val="2"/>
        </w:numPr>
      </w:pPr>
      <w:r>
        <w:t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8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p w14:paraId="19C1C9EA" w14:textId="77777777" w:rsidR="00476D2A" w:rsidRDefault="00000000">
      <w:pPr>
        <w:pStyle w:val="Heading1"/>
      </w:pPr>
      <w:bookmarkStart w:id="4" w:name="теоретическое-введение"/>
      <w:bookmarkStart w:id="5" w:name="_Toc128529013"/>
      <w:bookmarkEnd w:id="2"/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5"/>
    </w:p>
    <w:p w14:paraId="3A6BD074" w14:textId="77777777" w:rsidR="00476D2A" w:rsidRDefault="00000000">
      <w:pPr>
        <w:pStyle w:val="FirstParagraph"/>
      </w:pPr>
      <w:r>
        <w:t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 w14:paraId="5528BFB1" w14:textId="77777777" w:rsidR="00476D2A" w:rsidRDefault="00000000">
      <w:pPr>
        <w:numPr>
          <w:ilvl w:val="0"/>
          <w:numId w:val="3"/>
        </w:numPr>
      </w:pPr>
      <w:r>
        <w:t>условный переход – выполнение или не выполнение перехода в определенную точку программы в зависимости от проверки условия.</w:t>
      </w:r>
    </w:p>
    <w:p w14:paraId="174EC311" w14:textId="77777777" w:rsidR="00476D2A" w:rsidRDefault="00000000">
      <w:pPr>
        <w:numPr>
          <w:ilvl w:val="0"/>
          <w:numId w:val="3"/>
        </w:numPr>
      </w:pPr>
      <w:r>
        <w:t>безусловный переход – выполнение передачи управления в определенную точку программы без каких-либо условий.</w:t>
      </w:r>
    </w:p>
    <w:p w14:paraId="439E2DE1" w14:textId="77777777" w:rsidR="00476D2A" w:rsidRDefault="00000000">
      <w:pPr>
        <w:pStyle w:val="FirstParagraph"/>
      </w:pPr>
      <w:r>
        <w:t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p w14:paraId="2652EE40" w14:textId="77777777" w:rsidR="00476D2A" w:rsidRDefault="00000000">
      <w:pPr>
        <w:pStyle w:val="Heading1"/>
      </w:pPr>
      <w:bookmarkStart w:id="6" w:name="выполнение-лабораторной-работы"/>
      <w:bookmarkStart w:id="7" w:name="_Toc128529014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568ADB19" w14:textId="77777777" w:rsidR="00476D2A" w:rsidRDefault="00000000">
      <w:pPr>
        <w:numPr>
          <w:ilvl w:val="0"/>
          <w:numId w:val="4"/>
        </w:numPr>
      </w:pPr>
      <w:r>
        <w:t>Создайте каталог для программам лабораторной работы № 8, перейдите в него и создайте файл lab8-1.asm</w:t>
      </w:r>
    </w:p>
    <w:p w14:paraId="280443B9" w14:textId="77777777" w:rsidR="00476D2A" w:rsidRDefault="00000000">
      <w:pPr>
        <w:numPr>
          <w:ilvl w:val="0"/>
          <w:numId w:val="4"/>
        </w:numPr>
      </w:pPr>
      <w:r>
        <w:t>Инструкция jmp в NASM используется для реализации безусловных переходов. Рассмотрим пример программы с использованием инструкции jmp. Введите в файл lab8-1.asm текст программы из листинга 8.1. (рис. 1)</w:t>
      </w:r>
    </w:p>
    <w:p w14:paraId="46A6CA6D" w14:textId="77777777" w:rsidR="00476D2A" w:rsidRDefault="00000000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68754105" wp14:editId="754C4470">
            <wp:extent cx="5334000" cy="6433457"/>
            <wp:effectExtent l="0" t="0" r="0" b="0"/>
            <wp:docPr id="24" name="Picture" descr="Рис. 1: Файл lab8-1.asm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7B0969C" w14:textId="77777777" w:rsidR="00476D2A" w:rsidRDefault="00000000">
      <w:pPr>
        <w:pStyle w:val="ImageCaption"/>
      </w:pPr>
      <w:r>
        <w:t>Рис. 1: Файл lab8-1.asm:</w:t>
      </w:r>
    </w:p>
    <w:p w14:paraId="1C8E9E70" w14:textId="77777777" w:rsidR="00476D2A" w:rsidRDefault="00000000">
      <w:pPr>
        <w:pStyle w:val="BodyText"/>
      </w:pPr>
      <w:r>
        <w:t>Создайте исполняемый файл и запустите его. (рис. 2)</w:t>
      </w:r>
    </w:p>
    <w:p w14:paraId="2660F845" w14:textId="77777777" w:rsidR="00476D2A" w:rsidRDefault="00000000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09EA84E9" wp14:editId="04F99AD1">
            <wp:extent cx="5334000" cy="2683738"/>
            <wp:effectExtent l="0" t="0" r="0" b="0"/>
            <wp:docPr id="28" name="Picture" descr="Рис. 2: Программа lab8-1.asm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12130C7" w14:textId="77777777" w:rsidR="00476D2A" w:rsidRDefault="00000000">
      <w:pPr>
        <w:pStyle w:val="ImageCaption"/>
      </w:pPr>
      <w:r>
        <w:t>Рис. 2: Программа lab8-1.asm:</w:t>
      </w:r>
    </w:p>
    <w:p w14:paraId="21592799" w14:textId="77777777" w:rsidR="00476D2A" w:rsidRDefault="00000000">
      <w:pPr>
        <w:pStyle w:val="BodyText"/>
      </w:pPr>
      <w:r>
        <w:t>Инструкция jmp позволяет осуществлять переходы не только вперед но и назад. Изменим программу таким образом, чтобы она выводила сначала ‘Сообщение № 2’, потом ‘Сообщение № 1’ 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 (т.е. переход к инструкции call quit). Измените текст программы в соответствии с листингом 8.2. (рис. 3, 4)</w:t>
      </w:r>
    </w:p>
    <w:p w14:paraId="7450E23C" w14:textId="77777777" w:rsidR="00476D2A" w:rsidRDefault="00000000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76B4F1EE" wp14:editId="16B22589">
            <wp:extent cx="5334000" cy="6433457"/>
            <wp:effectExtent l="0" t="0" r="0" b="0"/>
            <wp:docPr id="32" name="Picture" descr="Рис. 3: Файл lab8-1.asm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E0406D7" w14:textId="77777777" w:rsidR="00476D2A" w:rsidRDefault="00000000">
      <w:pPr>
        <w:pStyle w:val="ImageCaption"/>
      </w:pPr>
      <w:r>
        <w:t>Рис. 3: Файл lab8-1.asm:</w:t>
      </w:r>
    </w:p>
    <w:p w14:paraId="5B874770" w14:textId="77777777" w:rsidR="00476D2A" w:rsidRDefault="00000000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4B56A5CD" wp14:editId="562389AE">
            <wp:extent cx="5334000" cy="1463217"/>
            <wp:effectExtent l="0" t="0" r="0" b="0"/>
            <wp:docPr id="36" name="Picture" descr="Рис. 4: Программа lab8-1.asm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FCC6BA7" w14:textId="77777777" w:rsidR="00476D2A" w:rsidRDefault="00000000">
      <w:pPr>
        <w:pStyle w:val="ImageCaption"/>
      </w:pPr>
      <w:r>
        <w:t>Рис. 4: Программа lab8-1.asm:</w:t>
      </w:r>
    </w:p>
    <w:p w14:paraId="104AC8F4" w14:textId="77777777" w:rsidR="00476D2A" w:rsidRDefault="00000000">
      <w:pPr>
        <w:pStyle w:val="BodyText"/>
      </w:pPr>
      <w:r>
        <w:t>Измените текст программы добавив или изменив инструкции jmp, чтобы вывод программы был следующим (рис. 5, 6):</w:t>
      </w:r>
    </w:p>
    <w:p w14:paraId="200BDFAE" w14:textId="77777777" w:rsidR="00476D2A" w:rsidRDefault="00000000">
      <w:pPr>
        <w:pStyle w:val="SourceCode"/>
      </w:pPr>
      <w:r>
        <w:rPr>
          <w:rStyle w:val="VerbatimChar"/>
        </w:rPr>
        <w:t>Сообщение № 3</w:t>
      </w:r>
      <w:r>
        <w:br/>
      </w:r>
      <w:r>
        <w:rPr>
          <w:rStyle w:val="VerbatimChar"/>
        </w:rPr>
        <w:t>Сообщение № 2</w:t>
      </w:r>
      <w:r>
        <w:br/>
      </w:r>
      <w:r>
        <w:rPr>
          <w:rStyle w:val="VerbatimChar"/>
        </w:rPr>
        <w:t>Сообщение № 1</w:t>
      </w:r>
    </w:p>
    <w:p w14:paraId="0290E20B" w14:textId="77777777" w:rsidR="00476D2A" w:rsidRDefault="00000000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2C65BABE" wp14:editId="55B9DF64">
            <wp:extent cx="5334000" cy="2903381"/>
            <wp:effectExtent l="0" t="0" r="0" b="0"/>
            <wp:docPr id="40" name="Picture" descr="Рис. 5: Файл lab8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B3C6C95" w14:textId="77777777" w:rsidR="00476D2A" w:rsidRDefault="00000000">
      <w:pPr>
        <w:pStyle w:val="ImageCaption"/>
      </w:pPr>
      <w:r>
        <w:t>Рис. 5: Файл lab8-1.asm</w:t>
      </w:r>
    </w:p>
    <w:p w14:paraId="281E4688" w14:textId="77777777" w:rsidR="00476D2A" w:rsidRDefault="00000000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56BBED66" wp14:editId="028F3561">
            <wp:extent cx="5334000" cy="4015567"/>
            <wp:effectExtent l="0" t="0" r="0" b="0"/>
            <wp:docPr id="44" name="Picture" descr="Рис. 6: Программа lab8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C8494EF" w14:textId="77777777" w:rsidR="00476D2A" w:rsidRDefault="00000000">
      <w:pPr>
        <w:pStyle w:val="ImageCaption"/>
      </w:pPr>
      <w:r>
        <w:t>Рис. 6: Программа lab8-1.asm</w:t>
      </w:r>
    </w:p>
    <w:p w14:paraId="75524EA1" w14:textId="77777777" w:rsidR="00476D2A" w:rsidRDefault="00000000">
      <w:pPr>
        <w:pStyle w:val="Compact"/>
        <w:numPr>
          <w:ilvl w:val="0"/>
          <w:numId w:val="5"/>
        </w:numPr>
      </w:pPr>
      <w:r>
        <w:t>Использование инструкции jmp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 Создайте исполняемый файл и проверьте его работу для разных значений B. (рис. 7, 8)</w:t>
      </w:r>
    </w:p>
    <w:p w14:paraId="719F68B7" w14:textId="77777777" w:rsidR="00476D2A" w:rsidRDefault="00000000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4AFF7D1D" wp14:editId="466FA830">
            <wp:extent cx="5334000" cy="5157716"/>
            <wp:effectExtent l="0" t="0" r="0" b="0"/>
            <wp:docPr id="48" name="Picture" descr="Рис. 7: Файл lab8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B811E35" w14:textId="77777777" w:rsidR="00476D2A" w:rsidRDefault="00000000">
      <w:pPr>
        <w:pStyle w:val="ImageCaption"/>
      </w:pPr>
      <w:r>
        <w:t>Рис. 7: Файл lab8-2.asm</w:t>
      </w:r>
    </w:p>
    <w:p w14:paraId="7370961E" w14:textId="77777777" w:rsidR="00476D2A" w:rsidRDefault="00000000">
      <w:pPr>
        <w:pStyle w:val="CaptionedFigure"/>
      </w:pPr>
      <w:bookmarkStart w:id="15" w:name="fig:008"/>
      <w:r>
        <w:rPr>
          <w:noProof/>
        </w:rPr>
        <w:lastRenderedPageBreak/>
        <w:drawing>
          <wp:inline distT="0" distB="0" distL="0" distR="0" wp14:anchorId="4494246F" wp14:editId="02469EDA">
            <wp:extent cx="5334000" cy="3888709"/>
            <wp:effectExtent l="0" t="0" r="0" b="0"/>
            <wp:docPr id="52" name="Picture" descr="Рис. 8: Программа lab8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13BE5F3" w14:textId="77777777" w:rsidR="00476D2A" w:rsidRDefault="00000000">
      <w:pPr>
        <w:pStyle w:val="ImageCaption"/>
      </w:pPr>
      <w:r>
        <w:t>Рис. 8: Программа lab8-2.asm</w:t>
      </w:r>
    </w:p>
    <w:p w14:paraId="31F1683B" w14:textId="77777777" w:rsidR="00476D2A" w:rsidRDefault="00000000">
      <w:pPr>
        <w:pStyle w:val="Compact"/>
        <w:numPr>
          <w:ilvl w:val="0"/>
          <w:numId w:val="6"/>
        </w:numPr>
      </w:pPr>
      <w:r>
        <w:t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 Создайте файл листинга для программы из файла lab8-2.asm (рис. 9)</w:t>
      </w:r>
    </w:p>
    <w:p w14:paraId="153867D1" w14:textId="77777777" w:rsidR="00476D2A" w:rsidRDefault="00000000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6A48D394" wp14:editId="06E9D26D">
            <wp:extent cx="5334000" cy="5237942"/>
            <wp:effectExtent l="0" t="0" r="0" b="0"/>
            <wp:docPr id="56" name="Picture" descr="Рис. 9: Файл листинга lab8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2FF3823C" w14:textId="77777777" w:rsidR="00476D2A" w:rsidRDefault="00000000">
      <w:pPr>
        <w:pStyle w:val="ImageCaption"/>
      </w:pPr>
      <w:r>
        <w:t>Рис. 9: Файл листинга lab8-2</w:t>
      </w:r>
    </w:p>
    <w:p w14:paraId="2BD81250" w14:textId="77777777" w:rsidR="00476D2A" w:rsidRDefault="00000000">
      <w:pPr>
        <w:pStyle w:val="BodyText"/>
      </w:pPr>
      <w:r>
        <w:t>Внимательно ознакомиться с его форматом и содержимым. Подробно объяснить содержимое трёх строк файла листинга по выбору.</w:t>
      </w:r>
    </w:p>
    <w:p w14:paraId="1B434ABA" w14:textId="77777777" w:rsidR="00476D2A" w:rsidRDefault="00000000">
      <w:pPr>
        <w:pStyle w:val="BodyText"/>
      </w:pPr>
      <w:r>
        <w:t>строка 144</w:t>
      </w:r>
    </w:p>
    <w:p w14:paraId="7F9675DE" w14:textId="77777777" w:rsidR="00476D2A" w:rsidRDefault="00000000">
      <w:pPr>
        <w:numPr>
          <w:ilvl w:val="0"/>
          <w:numId w:val="7"/>
        </w:numPr>
      </w:pPr>
      <w:r>
        <w:t>144 - номер строки</w:t>
      </w:r>
    </w:p>
    <w:p w14:paraId="4A34BD9C" w14:textId="77777777" w:rsidR="00476D2A" w:rsidRDefault="00000000">
      <w:pPr>
        <w:numPr>
          <w:ilvl w:val="0"/>
          <w:numId w:val="7"/>
        </w:numPr>
      </w:pPr>
      <w:r>
        <w:t>000000BB - адрес</w:t>
      </w:r>
    </w:p>
    <w:p w14:paraId="645ADC2B" w14:textId="77777777" w:rsidR="00476D2A" w:rsidRDefault="00000000">
      <w:pPr>
        <w:numPr>
          <w:ilvl w:val="0"/>
          <w:numId w:val="7"/>
        </w:numPr>
      </w:pPr>
      <w:r>
        <w:t>80EB30 - машинный код</w:t>
      </w:r>
    </w:p>
    <w:p w14:paraId="0CBD36F0" w14:textId="77777777" w:rsidR="00476D2A" w:rsidRDefault="00000000">
      <w:pPr>
        <w:numPr>
          <w:ilvl w:val="0"/>
          <w:numId w:val="7"/>
        </w:numPr>
      </w:pPr>
      <w:r>
        <w:t>sub bl, 48 - код программы</w:t>
      </w:r>
    </w:p>
    <w:p w14:paraId="51F15C72" w14:textId="77777777" w:rsidR="00476D2A" w:rsidRDefault="00000000">
      <w:pPr>
        <w:pStyle w:val="FirstParagraph"/>
      </w:pPr>
      <w:r>
        <w:t>строка 145</w:t>
      </w:r>
    </w:p>
    <w:p w14:paraId="3374514A" w14:textId="77777777" w:rsidR="00476D2A" w:rsidRDefault="00000000">
      <w:pPr>
        <w:numPr>
          <w:ilvl w:val="0"/>
          <w:numId w:val="8"/>
        </w:numPr>
      </w:pPr>
      <w:r>
        <w:t>145 - номер строки</w:t>
      </w:r>
    </w:p>
    <w:p w14:paraId="105F4F7D" w14:textId="77777777" w:rsidR="00476D2A" w:rsidRDefault="00000000">
      <w:pPr>
        <w:numPr>
          <w:ilvl w:val="0"/>
          <w:numId w:val="8"/>
        </w:numPr>
      </w:pPr>
      <w:r>
        <w:lastRenderedPageBreak/>
        <w:t>000000BE - адрес</w:t>
      </w:r>
    </w:p>
    <w:p w14:paraId="33792C74" w14:textId="77777777" w:rsidR="00476D2A" w:rsidRDefault="00000000">
      <w:pPr>
        <w:numPr>
          <w:ilvl w:val="0"/>
          <w:numId w:val="8"/>
        </w:numPr>
      </w:pPr>
      <w:r>
        <w:t>01D8 - машинный код</w:t>
      </w:r>
    </w:p>
    <w:p w14:paraId="4AAB20E7" w14:textId="77777777" w:rsidR="00476D2A" w:rsidRDefault="00000000">
      <w:pPr>
        <w:numPr>
          <w:ilvl w:val="0"/>
          <w:numId w:val="8"/>
        </w:numPr>
      </w:pPr>
      <w:r>
        <w:t>add eax, ebx - код программы</w:t>
      </w:r>
    </w:p>
    <w:p w14:paraId="221A11B1" w14:textId="77777777" w:rsidR="00476D2A" w:rsidRDefault="00000000">
      <w:pPr>
        <w:pStyle w:val="FirstParagraph"/>
      </w:pPr>
      <w:r>
        <w:t>строка 146</w:t>
      </w:r>
    </w:p>
    <w:p w14:paraId="5D25699F" w14:textId="77777777" w:rsidR="00476D2A" w:rsidRDefault="00000000">
      <w:pPr>
        <w:numPr>
          <w:ilvl w:val="0"/>
          <w:numId w:val="9"/>
        </w:numPr>
      </w:pPr>
      <w:r>
        <w:t>146 - номер строки</w:t>
      </w:r>
    </w:p>
    <w:p w14:paraId="7F51ED0C" w14:textId="77777777" w:rsidR="00476D2A" w:rsidRDefault="00000000">
      <w:pPr>
        <w:numPr>
          <w:ilvl w:val="0"/>
          <w:numId w:val="9"/>
        </w:numPr>
      </w:pPr>
      <w:r>
        <w:t>000000C0 - адрес</w:t>
      </w:r>
    </w:p>
    <w:p w14:paraId="04FFE1F8" w14:textId="77777777" w:rsidR="00476D2A" w:rsidRDefault="00000000">
      <w:pPr>
        <w:numPr>
          <w:ilvl w:val="0"/>
          <w:numId w:val="9"/>
        </w:numPr>
      </w:pPr>
      <w:r>
        <w:t>BB0A000000 - машинный код</w:t>
      </w:r>
    </w:p>
    <w:p w14:paraId="678C9D44" w14:textId="77777777" w:rsidR="00476D2A" w:rsidRDefault="00000000">
      <w:pPr>
        <w:numPr>
          <w:ilvl w:val="0"/>
          <w:numId w:val="9"/>
        </w:numPr>
      </w:pPr>
      <w:r>
        <w:t>mov ebx, 10 - код программы</w:t>
      </w:r>
    </w:p>
    <w:p w14:paraId="187A200F" w14:textId="77777777" w:rsidR="00476D2A" w:rsidRDefault="00000000">
      <w:pPr>
        <w:pStyle w:val="FirstParagraph"/>
      </w:pPr>
      <w:r>
        <w:t>Откройте файл с программой lab8-2.asm и в любой инструкции с двумя операндами удалить один операнд. Выполните трансляцию с получением файла листинга (рис. 10,11)</w:t>
      </w:r>
    </w:p>
    <w:p w14:paraId="202C9793" w14:textId="77777777" w:rsidR="00476D2A" w:rsidRDefault="00000000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533A5B2A" wp14:editId="00C8439C">
            <wp:extent cx="5334000" cy="3992368"/>
            <wp:effectExtent l="0" t="0" r="0" b="0"/>
            <wp:docPr id="60" name="Picture" descr="Рис. 10: ошибка трансляции lab8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9BF97C0" w14:textId="77777777" w:rsidR="00476D2A" w:rsidRDefault="00000000">
      <w:pPr>
        <w:pStyle w:val="ImageCaption"/>
      </w:pPr>
      <w:r>
        <w:t>Рис. 10: ошибка трансляции lab8-2</w:t>
      </w:r>
    </w:p>
    <w:p w14:paraId="762D872D" w14:textId="77777777" w:rsidR="00476D2A" w:rsidRDefault="00000000">
      <w:pPr>
        <w:pStyle w:val="CaptionedFigure"/>
      </w:pPr>
      <w:bookmarkStart w:id="18" w:name="fig:011"/>
      <w:r>
        <w:rPr>
          <w:noProof/>
        </w:rPr>
        <w:lastRenderedPageBreak/>
        <w:drawing>
          <wp:inline distT="0" distB="0" distL="0" distR="0" wp14:anchorId="1DD679FC" wp14:editId="481288DF">
            <wp:extent cx="5334000" cy="4979543"/>
            <wp:effectExtent l="0" t="0" r="0" b="0"/>
            <wp:docPr id="64" name="Picture" descr="Рис. 11: файл листинга с ошибкой lab8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4BA7AECD" w14:textId="77777777" w:rsidR="00476D2A" w:rsidRDefault="00000000">
      <w:pPr>
        <w:pStyle w:val="ImageCaption"/>
      </w:pPr>
      <w:r>
        <w:t>Рис. 11: файл листинга с ошибкой lab8-2</w:t>
      </w:r>
    </w:p>
    <w:p w14:paraId="7AE9C636" w14:textId="77777777" w:rsidR="00476D2A" w:rsidRDefault="00000000">
      <w:pPr>
        <w:pStyle w:val="Compact"/>
        <w:numPr>
          <w:ilvl w:val="0"/>
          <w:numId w:val="10"/>
        </w:numPr>
      </w:pPr>
      <w:r>
        <w:t>Напишите программу нахождения наименьшей из 3 целочисленных переменных a,b и c. Значения переменных выбрать из табл. 8.5 в соответствии с вариантом, полученным при выполнении лабораторной работы № 7. Создайте исполняемый файл и проверьте его работу (рис. 12,13)</w:t>
      </w:r>
    </w:p>
    <w:p w14:paraId="7565FA5A" w14:textId="77777777" w:rsidR="00476D2A" w:rsidRDefault="00000000">
      <w:pPr>
        <w:pStyle w:val="FirstParagraph"/>
      </w:pPr>
      <w:r>
        <w:t>для варианта 10 - 41,62,35</w:t>
      </w:r>
    </w:p>
    <w:p w14:paraId="64424EE5" w14:textId="77777777" w:rsidR="00476D2A" w:rsidRDefault="00000000">
      <w:pPr>
        <w:pStyle w:val="CaptionedFigure"/>
      </w:pPr>
      <w:bookmarkStart w:id="19" w:name="fig:012"/>
      <w:r>
        <w:rPr>
          <w:noProof/>
        </w:rPr>
        <w:lastRenderedPageBreak/>
        <w:drawing>
          <wp:inline distT="0" distB="0" distL="0" distR="0" wp14:anchorId="0A19AD91" wp14:editId="162447AE">
            <wp:extent cx="5334000" cy="4730783"/>
            <wp:effectExtent l="0" t="0" r="0" b="0"/>
            <wp:docPr id="68" name="Picture" descr="Рис. 12: Файл lab8-3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5ED99F4D" w14:textId="77777777" w:rsidR="00476D2A" w:rsidRDefault="00000000">
      <w:pPr>
        <w:pStyle w:val="ImageCaption"/>
      </w:pPr>
      <w:r>
        <w:t>Рис. 12: Файл lab8-3.asm</w:t>
      </w:r>
    </w:p>
    <w:p w14:paraId="5DC12D54" w14:textId="77777777" w:rsidR="00476D2A" w:rsidRDefault="00000000">
      <w:pPr>
        <w:pStyle w:val="CaptionedFigure"/>
      </w:pPr>
      <w:bookmarkStart w:id="20" w:name="fig:013"/>
      <w:r>
        <w:rPr>
          <w:noProof/>
        </w:rPr>
        <w:lastRenderedPageBreak/>
        <w:drawing>
          <wp:inline distT="0" distB="0" distL="0" distR="0" wp14:anchorId="08DE93F0" wp14:editId="5DDE1ABA">
            <wp:extent cx="5334000" cy="3792201"/>
            <wp:effectExtent l="0" t="0" r="0" b="0"/>
            <wp:docPr id="72" name="Picture" descr="Рис. 13: Программа lab8-3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56F4DFFB" w14:textId="77777777" w:rsidR="00476D2A" w:rsidRDefault="00000000">
      <w:pPr>
        <w:pStyle w:val="ImageCaption"/>
      </w:pPr>
      <w:r>
        <w:t>Рис. 13: Программа lab8-3.asm</w:t>
      </w:r>
    </w:p>
    <w:p w14:paraId="0B4192AD" w14:textId="77777777" w:rsidR="00476D2A" w:rsidRDefault="00000000">
      <w:pPr>
        <w:pStyle w:val="Compact"/>
        <w:numPr>
          <w:ilvl w:val="0"/>
          <w:numId w:val="11"/>
        </w:numPr>
      </w:pPr>
      <w:r>
        <w:t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8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8.6. (рис. 14,15)</w:t>
      </w:r>
    </w:p>
    <w:p w14:paraId="6DA4BF4D" w14:textId="77777777" w:rsidR="00476D2A" w:rsidRDefault="00000000">
      <w:pPr>
        <w:pStyle w:val="FirstParagraph"/>
      </w:pPr>
      <w:r>
        <w:t>для варианта 10</w:t>
      </w:r>
    </w:p>
    <w:p w14:paraId="644BDF9C" w14:textId="77777777" w:rsidR="00476D2A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7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</m:t>
                    </m:r>
                    <m:r>
                      <w:rPr>
                        <w:rFonts w:ascii="Cambria Math" w:hAnsi="Cambria Math"/>
                      </w:rPr>
                      <m:t>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7</m:t>
                    </m:r>
                  </m:e>
                </m:mr>
              </m:m>
            </m:e>
          </m:d>
        </m:oMath>
      </m:oMathPara>
    </w:p>
    <w:p w14:paraId="4DCE6094" w14:textId="77777777" w:rsidR="00476D2A" w:rsidRDefault="00000000">
      <w:pPr>
        <w:pStyle w:val="CaptionedFigure"/>
      </w:pPr>
      <w:bookmarkStart w:id="21" w:name="fig:014"/>
      <w:r>
        <w:rPr>
          <w:noProof/>
        </w:rPr>
        <w:lastRenderedPageBreak/>
        <w:drawing>
          <wp:inline distT="0" distB="0" distL="0" distR="0" wp14:anchorId="2CB448C8" wp14:editId="1B58FA20">
            <wp:extent cx="5334000" cy="4730783"/>
            <wp:effectExtent l="0" t="0" r="0" b="0"/>
            <wp:docPr id="76" name="Picture" descr="Рис. 14: Файл lab8-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015BDFBE" w14:textId="77777777" w:rsidR="00476D2A" w:rsidRDefault="00000000">
      <w:pPr>
        <w:pStyle w:val="ImageCaption"/>
      </w:pPr>
      <w:r>
        <w:t>Рис. 14: Файл lab8-4.asm</w:t>
      </w:r>
    </w:p>
    <w:p w14:paraId="3CA3248F" w14:textId="77777777" w:rsidR="00476D2A" w:rsidRDefault="00000000">
      <w:pPr>
        <w:pStyle w:val="CaptionedFigure"/>
      </w:pPr>
      <w:bookmarkStart w:id="22" w:name="fig:015"/>
      <w:r>
        <w:rPr>
          <w:noProof/>
        </w:rPr>
        <w:drawing>
          <wp:inline distT="0" distB="0" distL="0" distR="0" wp14:anchorId="3F804C75" wp14:editId="3801EC23">
            <wp:extent cx="5334000" cy="2499582"/>
            <wp:effectExtent l="0" t="0" r="0" b="0"/>
            <wp:docPr id="80" name="Picture" descr="Рис. 15: Программа lab8-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59BE660E" w14:textId="77777777" w:rsidR="00476D2A" w:rsidRDefault="00000000">
      <w:pPr>
        <w:pStyle w:val="ImageCaption"/>
      </w:pPr>
      <w:r>
        <w:t>Рис. 15: Программа lab8-4.asm</w:t>
      </w:r>
    </w:p>
    <w:p w14:paraId="785DFFCC" w14:textId="77777777" w:rsidR="00476D2A" w:rsidRDefault="00000000">
      <w:pPr>
        <w:pStyle w:val="Heading1"/>
      </w:pPr>
      <w:bookmarkStart w:id="23" w:name="выводы"/>
      <w:bookmarkStart w:id="24" w:name="_Toc128529015"/>
      <w:bookmarkEnd w:id="6"/>
      <w:r>
        <w:rPr>
          <w:rStyle w:val="SectionNumber"/>
        </w:rPr>
        <w:lastRenderedPageBreak/>
        <w:t>5</w:t>
      </w:r>
      <w:r>
        <w:tab/>
        <w:t>Выводы</w:t>
      </w:r>
      <w:bookmarkEnd w:id="24"/>
    </w:p>
    <w:p w14:paraId="492B37B6" w14:textId="77777777" w:rsidR="00476D2A" w:rsidRDefault="00000000">
      <w:pPr>
        <w:pStyle w:val="FirstParagraph"/>
      </w:pPr>
      <w:r>
        <w:t>В заключение мы изучили команды условного и безусловного перехода и узнали о файле листинга.</w:t>
      </w:r>
    </w:p>
    <w:p w14:paraId="1A050BAC" w14:textId="77777777" w:rsidR="00476D2A" w:rsidRDefault="00000000">
      <w:pPr>
        <w:pStyle w:val="Heading1"/>
      </w:pPr>
      <w:bookmarkStart w:id="25" w:name="список-литературы"/>
      <w:bookmarkStart w:id="26" w:name="_Toc128529016"/>
      <w:bookmarkEnd w:id="23"/>
      <w:r>
        <w:t>Список литературы</w:t>
      </w:r>
      <w:bookmarkEnd w:id="26"/>
    </w:p>
    <w:p w14:paraId="4E9D950F" w14:textId="77777777" w:rsidR="00476D2A" w:rsidRDefault="00000000">
      <w:pPr>
        <w:pStyle w:val="Compact"/>
        <w:numPr>
          <w:ilvl w:val="0"/>
          <w:numId w:val="12"/>
        </w:numPr>
      </w:pPr>
      <w:hyperlink r:id="rId22">
        <w:r>
          <w:rPr>
            <w:rStyle w:val="Hyperlink"/>
          </w:rPr>
          <w:t>Расширенный ассемблер: NASM</w:t>
        </w:r>
      </w:hyperlink>
    </w:p>
    <w:p w14:paraId="0E6C368C" w14:textId="77777777" w:rsidR="00476D2A" w:rsidRPr="00BD2027" w:rsidRDefault="00000000">
      <w:pPr>
        <w:pStyle w:val="Compact"/>
        <w:numPr>
          <w:ilvl w:val="0"/>
          <w:numId w:val="12"/>
        </w:numPr>
        <w:rPr>
          <w:lang w:val="en-US"/>
        </w:rPr>
      </w:pPr>
      <w:hyperlink r:id="rId23">
        <w:r w:rsidRPr="00BD2027">
          <w:rPr>
            <w:rStyle w:val="Hyperlink"/>
            <w:lang w:val="en-US"/>
          </w:rPr>
          <w:t xml:space="preserve">MASM, TASM, FASM, NASM </w:t>
        </w:r>
        <w:r>
          <w:rPr>
            <w:rStyle w:val="Hyperlink"/>
          </w:rPr>
          <w:t>под</w:t>
        </w:r>
        <w:r w:rsidRPr="00BD2027">
          <w:rPr>
            <w:rStyle w:val="Hyperlink"/>
            <w:lang w:val="en-US"/>
          </w:rPr>
          <w:t xml:space="preserve"> Windows </w:t>
        </w:r>
        <w:r>
          <w:rPr>
            <w:rStyle w:val="Hyperlink"/>
          </w:rPr>
          <w:t>и</w:t>
        </w:r>
        <w:r w:rsidRPr="00BD2027">
          <w:rPr>
            <w:rStyle w:val="Hyperlink"/>
            <w:lang w:val="en-US"/>
          </w:rPr>
          <w:t xml:space="preserve"> Linux</w:t>
        </w:r>
      </w:hyperlink>
      <w:bookmarkEnd w:id="25"/>
    </w:p>
    <w:sectPr w:rsidR="00476D2A" w:rsidRPr="00BD20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F56C5" w14:textId="77777777" w:rsidR="00B34C2B" w:rsidRDefault="00B34C2B">
      <w:pPr>
        <w:spacing w:after="0"/>
      </w:pPr>
      <w:r>
        <w:separator/>
      </w:r>
    </w:p>
  </w:endnote>
  <w:endnote w:type="continuationSeparator" w:id="0">
    <w:p w14:paraId="0C9780E6" w14:textId="77777777" w:rsidR="00B34C2B" w:rsidRDefault="00B34C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1AA33" w14:textId="77777777" w:rsidR="00B34C2B" w:rsidRDefault="00B34C2B">
      <w:r>
        <w:separator/>
      </w:r>
    </w:p>
  </w:footnote>
  <w:footnote w:type="continuationSeparator" w:id="0">
    <w:p w14:paraId="005561E0" w14:textId="77777777" w:rsidR="00B34C2B" w:rsidRDefault="00B34C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8149C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D4B4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036FDD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63681F5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3236B8C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786431F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3320B09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 w16cid:durableId="1151407489">
    <w:abstractNumId w:val="0"/>
  </w:num>
  <w:num w:numId="2" w16cid:durableId="1131423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48071827">
    <w:abstractNumId w:val="1"/>
  </w:num>
  <w:num w:numId="4" w16cid:durableId="10610963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6959060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67321976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559292357">
    <w:abstractNumId w:val="1"/>
  </w:num>
  <w:num w:numId="8" w16cid:durableId="1137994309">
    <w:abstractNumId w:val="1"/>
  </w:num>
  <w:num w:numId="9" w16cid:durableId="711225936">
    <w:abstractNumId w:val="1"/>
  </w:num>
  <w:num w:numId="10" w16cid:durableId="195756535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1134250752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 w16cid:durableId="8287170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6D2A"/>
    <w:rsid w:val="00476D2A"/>
    <w:rsid w:val="00B34C2B"/>
    <w:rsid w:val="00BD202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9EAE1F"/>
  <w15:docId w15:val="{3EF1AAFC-A60C-7F4B-A4C5-B6E69B7D8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BD202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habr.com/ru/post/326078/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www.opennet.ru/docs/RUS/nas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6</Pages>
  <Words>894</Words>
  <Characters>5099</Characters>
  <Application>Microsoft Office Word</Application>
  <DocSecurity>0</DocSecurity>
  <Lines>42</Lines>
  <Paragraphs>11</Paragraphs>
  <ScaleCrop>false</ScaleCrop>
  <Company/>
  <LinksUpToDate>false</LinksUpToDate>
  <CharactersWithSpaces>5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ОНВУДИВЕ ВИКТОР ЧИБУИКЕ!</dc:creator>
  <cp:keywords/>
  <cp:lastModifiedBy>avinadh dev</cp:lastModifiedBy>
  <cp:revision>2</cp:revision>
  <dcterms:created xsi:type="dcterms:W3CDTF">2023-01-12T20:24:00Z</dcterms:created>
  <dcterms:modified xsi:type="dcterms:W3CDTF">2023-02-28T23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